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51"/>
        <w:gridCol w:w="761"/>
        <w:gridCol w:w="1111"/>
        <w:gridCol w:w="568"/>
        <w:gridCol w:w="681"/>
        <w:gridCol w:w="226"/>
        <w:gridCol w:w="957"/>
        <w:gridCol w:w="978"/>
        <w:gridCol w:w="760"/>
        <w:gridCol w:w="1025"/>
      </w:tblGrid>
      <w:tr w:rsidR="007C3935" w14:paraId="0DEC0B01" w14:textId="77777777" w:rsidTr="007C393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C5CCB4C" w14:textId="77777777" w:rsidR="007C393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EFDEB4" w14:textId="77777777" w:rsidR="007C393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it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3F6CCB" w14:textId="77777777" w:rsidR="007C393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3D7392" w14:textId="77777777" w:rsidR="007C393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787A15A" w14:textId="77777777" w:rsidR="007C393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45B02B" w14:textId="77777777" w:rsidR="007C393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843D7D" w14:textId="77777777" w:rsidR="007C393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ow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9378C0D" w14:textId="77777777" w:rsidR="007C393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pp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048593" w14:textId="77777777" w:rsidR="007C393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850A61" w14:textId="77777777" w:rsidR="007C393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A43543" w14:paraId="67A317A5" w14:textId="77777777" w:rsidTr="00AA22C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ECEBA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D733D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04469" w14:textId="5DFFBD17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84.68 [3154.33, 3215.0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5EBA4" w14:textId="7B39E273" w:rsidR="00A43543" w:rsidRDefault="00A43543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DA634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DF87F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16E58E02" w14:textId="77777777" w:rsidTr="000412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F0A5A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D10BC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D037F" w14:textId="532A90F2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81.90 [2978.85, 3184.95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BBCF9" w14:textId="58165D2B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02.78 [-210.20, 4.6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D8043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E6215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047A9028" w14:textId="77777777" w:rsidTr="00940D0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5960D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A5AD2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12C6A" w14:textId="3A43E226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11.75 [2980.17, 3243.3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031D3" w14:textId="2C0618EF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2.92 [-207.96, 62.1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44F89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BF31E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18D3F47A" w14:textId="77777777" w:rsidTr="00207DD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9023B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77803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6B054" w14:textId="11FDDA0F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13.02 [3280.28, 3345.7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13F3F" w14:textId="3C59CAA7" w:rsidR="00A43543" w:rsidRDefault="00A43543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4293B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E9200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1F07A684" w14:textId="77777777" w:rsidTr="00AC5E5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6A425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3DF49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8A3A6" w14:textId="255ACBEF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97.67 [3064.22, 3331.1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ED492" w14:textId="2553BD20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15.36 [-252.76, 22.0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DC432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CA661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4CF5A027" w14:textId="77777777" w:rsidTr="0071075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BD02D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E06FF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ABAB6" w14:textId="7E778DD1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78.44 [3131.48, 3425.4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9DA66" w14:textId="7113BEC6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 xml:space="preserve">-34.58 [-185.15, 115.98] 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C5C9D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9B9B1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5DFB3F31" w14:textId="77777777" w:rsidTr="001B24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DE4BE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D0811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DE295" w14:textId="39AA0B6D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16 [34.06, 34.25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FE459" w14:textId="6E186CB2" w:rsidR="00A43543" w:rsidRDefault="00A43543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7F123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ABE81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335EBD06" w14:textId="77777777" w:rsidTr="002852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41CF6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7BAE5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4868B" w14:textId="6143BF1C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00 [33.69, 34.3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35531" w14:textId="2025249C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5 [-0.48, 0.1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82D04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3C1CD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78A13DF4" w14:textId="77777777" w:rsidTr="003D61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66A11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FF4AE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CD5F2" w14:textId="34A5B6B7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16 [33.76, 34.55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134A2" w14:textId="5B72CBFF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 [-0.41, 0.4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CE9F0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79A25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16586B86" w14:textId="77777777" w:rsidTr="003F1A7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2A28A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26D5D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E4C4A" w14:textId="75388241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87 [34.78, 34.9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8010A" w14:textId="44A5E03D" w:rsidR="00A43543" w:rsidRDefault="00A43543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CBA25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DEB4C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5052187B" w14:textId="77777777" w:rsidTr="00E907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1ADE6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92F8F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D7582" w14:textId="2E83C761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59 [34.22, 34.9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DEE14" w14:textId="76ABA397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8 [-0.66, 0.1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35C72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E398A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10FDBC36" w14:textId="77777777" w:rsidTr="00031B0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20D1C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DD0A0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6CFDE" w14:textId="075CBAC8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63 [34.21, 35.0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9934A" w14:textId="42D36156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4 [-0.67, 0.1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47731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D6F91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36D64EC6" w14:textId="77777777" w:rsidTr="0095024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A0F5F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CB2B5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E740B" w14:textId="05DF6744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74.99 [567.69, 582.3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6C4F5" w14:textId="589D9430" w:rsidR="00A43543" w:rsidRDefault="00A43543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EA141" w14:textId="710B4687" w:rsidR="00A43543" w:rsidRDefault="00A43543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D0193" w14:textId="0F6A033F" w:rsidR="00A43543" w:rsidRDefault="00A43543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21868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F0381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2CECC7A6" w14:textId="77777777" w:rsidTr="008065F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8C37E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09024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B69FA" w14:textId="402871B7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50.56 [525.90, 575.2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5247C" w14:textId="0751FB57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4.43 [-50.16, 1.2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55CD2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6D1D5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41FFC2F9" w14:textId="77777777" w:rsidTr="00623AD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3FB1B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4FF72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DA977" w14:textId="51287274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43.19 [511.70, 574.6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680BF" w14:textId="6EF9A18D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1.80 [-64.13, 0.5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5EFF0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287C7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129AF555" w14:textId="77777777" w:rsidTr="0037106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79098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2CB4B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EC2C7" w14:textId="50025211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94.87 [587.18, 602.5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5C512" w14:textId="2CFB2AAE" w:rsidR="00A43543" w:rsidRDefault="00A43543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5FAEA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79F67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4AB09AD4" w14:textId="77777777" w:rsidTr="00CF6D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27938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15428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6CCBD" w14:textId="438625FC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46.25 [514.86, 577.6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C8743" w14:textId="5D644ED8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48.62 [-80.94, -16.3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DE3A3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2DD4D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36B529F9" w14:textId="77777777" w:rsidTr="00090B9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09845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E866E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C61EA" w14:textId="08207FAE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71.91 [537.65, 606.1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C308F" w14:textId="3E1EC6C9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2.96 [-58.08, 12.1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F947F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0AEF8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452E1751" w14:textId="77777777" w:rsidTr="00D76C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8130A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F61D1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A7031" w14:textId="612E4343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09 [48.96, 49.2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1A8CC" w14:textId="7B92CADE" w:rsidR="00A43543" w:rsidRDefault="00A43543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5651D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4DC8E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59D3A231" w14:textId="77777777" w:rsidTr="00A3600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14F47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B09E5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BC5EF" w14:textId="61B6DAF7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.85 [48.44, 49.2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0584A" w14:textId="2FF6D2D6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4 [-0.66, 0.1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7CF52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95EB9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449D9451" w14:textId="77777777" w:rsidTr="004777B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21A7A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E8AA5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55EA7" w14:textId="02B49704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05 [48.53, 49.5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27CA2" w14:textId="747D1491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4 [-0.57, 0.5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43288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389E2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24667515" w14:textId="77777777" w:rsidTr="00FF4E5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FD2F2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C80DB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6D23A" w14:textId="2F29B093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76 [49.63, 49.8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7940E" w14:textId="1778192C" w:rsidR="00A43543" w:rsidRDefault="00A43543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7B786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872BD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4C23A881" w14:textId="77777777" w:rsidTr="00E906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677DB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0BC23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2B94F" w14:textId="280C8386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49 [48.97, 50.0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F614C" w14:textId="306192FF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7 [-0.80,0.2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46C83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3B782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54EE615D" w14:textId="77777777" w:rsidTr="00C6441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43223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410F4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41225" w14:textId="274FDF6B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65 [49.08, 50.2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E01DD" w14:textId="2576A0B9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1 [-0.69, 0.4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A49F5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43190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2F691A78" w14:textId="77777777" w:rsidTr="00DB4D6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A16F5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F9D9A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85DA2" w14:textId="5E7AFFFD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9 [2.68, 2.7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83122" w14:textId="75DF0EDB" w:rsidR="00A43543" w:rsidRDefault="00A43543">
            <w:pPr>
              <w:keepNext/>
              <w:spacing w:after="60"/>
              <w:jc w:val="right"/>
            </w:pPr>
            <w:r>
              <w:t xml:space="preserve"> 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1E1E3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370C0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3ADB377B" w14:textId="77777777" w:rsidTr="00562F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92CB8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57D1A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C9338" w14:textId="04F32CCD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7 [2.62, 2.7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386C4" w14:textId="4C386F5D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2 [-0.08, 0.0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60697" w14:textId="70225A0E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78C3A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3F475699" w14:textId="77777777" w:rsidTr="009C72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C3C2F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D8A07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FE716" w14:textId="37EE7730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3 [2.56, 2.7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07F6A" w14:textId="23E23EF7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6 [-0.13, 0.0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4E233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66616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5B458C81" w14:textId="77777777" w:rsidTr="0075316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2081F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E4D40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77927" w14:textId="5E0983E1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9 [2.67, 2.7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B4480" w14:textId="6B997FE2" w:rsidR="00A43543" w:rsidRDefault="00A43543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F9E11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FDB87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40D877EB" w14:textId="77777777" w:rsidTr="00256F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C0F20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D056F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91A6D" w14:textId="4673B444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3 [2.57, 2.6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774A3" w14:textId="7B285234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6 [-0.12, 0.0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255C7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16E7C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4ACF98C0" w14:textId="77777777" w:rsidTr="0032488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D495D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44A35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948C3" w14:textId="4376B3E8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5 [2.58, 2.7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86CC2" w14:textId="3FDAE722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4 [-0.10, 0.0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12612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E40FB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1C4601BB" w14:textId="77777777" w:rsidTr="00171B5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3E71A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592C3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3375C" w14:textId="2DFD7630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65 [39.58, 39.7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A9226" w14:textId="5CF8CEAC" w:rsidR="00A43543" w:rsidRDefault="00A43543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58190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84F46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2F086828" w14:textId="77777777" w:rsidTr="00E04A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D197B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76684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A578D" w14:textId="6627D822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60 [39.37, 39.8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01CDD" w14:textId="22D6F56E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5 [-0.29, 0.2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0422C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75D6F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6E628CCE" w14:textId="77777777" w:rsidTr="009B049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09188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C07CA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9C211" w14:textId="00B5FE9A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32 [39.02, 39.6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BBECC" w14:textId="166AFFE2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33 [-0.63, -0.0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34F1B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EBC17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734FCF10" w14:textId="77777777" w:rsidTr="00524A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09B7E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A16E6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479EC" w14:textId="174C6C99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70 [39.63, 39.7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9BB10" w14:textId="263F65A4" w:rsidR="00A43543" w:rsidRDefault="00A43543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A067E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7D3AA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2F5CD59C" w14:textId="77777777" w:rsidTr="003249D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77C64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BF19B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3C836" w14:textId="3454F466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66 [39.39, 39.9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8AE43" w14:textId="1C93C2A4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4 [-0.32, 0.2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22618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C33D2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A43543" w14:paraId="3A0C0106" w14:textId="77777777" w:rsidTr="0076600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B7EBE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9F3EB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FCBD4" w14:textId="3FA273CD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82 [39.52, 40.1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ED10D" w14:textId="1A8E0A10" w:rsidR="00A43543" w:rsidRDefault="00A43543" w:rsidP="00A43543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2 [-0.18, 0.4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6AA6E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4F51C" w14:textId="77777777" w:rsidR="00A43543" w:rsidRDefault="00A43543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79901273" w14:textId="77777777" w:rsidR="007C3935" w:rsidRDefault="007C3935">
      <w:pPr>
        <w:pStyle w:val="FirstParagraph"/>
      </w:pPr>
    </w:p>
    <w:p w14:paraId="661D1894" w14:textId="77777777" w:rsidR="001C4576" w:rsidRDefault="001C4576" w:rsidP="001C4576">
      <w:pPr>
        <w:pStyle w:val="Corpsdetexte"/>
      </w:pPr>
    </w:p>
    <w:p w14:paraId="3D5FC1FA" w14:textId="3BC474EA" w:rsidR="001C4576" w:rsidRDefault="001C4576" w:rsidP="001C4576">
      <w:pPr>
        <w:pStyle w:val="Corpsdetexte"/>
      </w:pPr>
      <w:r>
        <w:lastRenderedPageBreak/>
        <w:t>Female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51"/>
        <w:gridCol w:w="761"/>
        <w:gridCol w:w="900"/>
        <w:gridCol w:w="460"/>
        <w:gridCol w:w="552"/>
        <w:gridCol w:w="226"/>
        <w:gridCol w:w="957"/>
        <w:gridCol w:w="978"/>
        <w:gridCol w:w="760"/>
        <w:gridCol w:w="1025"/>
      </w:tblGrid>
      <w:tr w:rsidR="001C4576" w14:paraId="77A3E723" w14:textId="77777777" w:rsidTr="00ED1C5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AC5FDAF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8A22A1F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it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36B15E" w14:textId="77777777" w:rsidR="001C4576" w:rsidRDefault="001C4576" w:rsidP="00ED1C5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D3F2F46" w14:textId="77777777" w:rsidR="001C4576" w:rsidRDefault="001C4576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057F40" w14:textId="77777777" w:rsidR="001C4576" w:rsidRDefault="001C4576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9EF869A" w14:textId="77777777" w:rsidR="001C4576" w:rsidRDefault="001C4576" w:rsidP="00ED1C5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50B9F4F" w14:textId="77777777" w:rsidR="001C4576" w:rsidRDefault="001C4576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ow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EB599D" w14:textId="77777777" w:rsidR="001C4576" w:rsidRDefault="001C4576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pp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D9B38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ECA080F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1C4576" w14:paraId="39D762F6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712B0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4D635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A9B26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184.68 [3154.33, 3215.0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EF038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2985F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C2A15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00550557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C509C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D30F5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C215C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081.90 [2978.85, 3184.95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8B804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102.78 [-210.20, 4.6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83303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9F7D2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73BAB6F4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A8A1C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13429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ABE8B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111.75 [2980.17, 3243.3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CB66F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72.92 [-207.96, 62.1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F954B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F3755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6DA534A7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B2E34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8417A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4D531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4.16 [34.06, 34.25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3738C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484EC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C1B05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2D3BFA20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1E074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CB0A8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21A3C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4.00 [33.69, 34.3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55DB7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15 [-0.48, 0.1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9213A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C8F8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686F1413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778A9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CDFD5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3D2B6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4.16 [33.76, 34.55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74BEA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0.00 [-0.41, 0.4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8018A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FC115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7D82666C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49AE4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70F17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AE5B6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574.99 [567.69, 582.3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B306F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E10CE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779B0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44063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6DB93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40EDB45D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03D24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643F4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9B21E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550.56 [525.90, 575.2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317DF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24.43 [-50.16, 1.2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779F0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DC14F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70ED97EF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D2441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4D4F7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ACB3D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543.19 [511.70, 574.6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3D641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31.80 [-64.13, 0.5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F2F17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E5707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064EBE97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FB3B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F3453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725C1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49.09 [48.96, 49.2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0092C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CAF55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F26C2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01E4D58B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25FBB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F373E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702BE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48.85 [48.44, 49.2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0F5DB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24 [-0.66, 0.1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4D3A9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8D30A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304E2EFA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0DDBC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74907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966F5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49.05 [48.53, 49.5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FC7E8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04 [-0.57, 0.5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4CF57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3486C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7BD41D59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0FDF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CA10F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BA798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2.69 [2.68, 2.7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968AF" w14:textId="19F24A6A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1BBB8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B59E2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78CC4D8C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6CF0E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1F8F8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9145E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2.67 [2.62, 2.7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F1E8F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02 [-0.08, 0.0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42792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EDACA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77A997C1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7EFB7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42310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1DFA6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2.63 [2.56, 2.7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DBE0B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06 [-0.13, 0.0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08490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A569E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3134B1A0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5A182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1B631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757F5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9.65 [39.58, 39.7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629E4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21280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CB050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1832EDA1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F0251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8CA4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59C87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9.60 [39.37, 39.8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2B57F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05 [-0.29, 0.2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99A6F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6713C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2D2521EB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3035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50ABB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9A331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9.32 [39.02, 39.6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660ED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33 [-0.63, -0.0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11A92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52EE7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228B008D" w14:textId="77777777" w:rsidR="001C4576" w:rsidRDefault="001C4576" w:rsidP="001C4576">
      <w:pPr>
        <w:pStyle w:val="Corpsdetexte"/>
      </w:pPr>
    </w:p>
    <w:p w14:paraId="5FAA6FCA" w14:textId="2EAF03A5" w:rsidR="001C4576" w:rsidRDefault="001C4576" w:rsidP="001C4576">
      <w:pPr>
        <w:pStyle w:val="Corpsdetexte"/>
      </w:pPr>
      <w:r>
        <w:t>Male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51"/>
        <w:gridCol w:w="761"/>
        <w:gridCol w:w="900"/>
        <w:gridCol w:w="460"/>
        <w:gridCol w:w="552"/>
        <w:gridCol w:w="226"/>
        <w:gridCol w:w="957"/>
        <w:gridCol w:w="978"/>
        <w:gridCol w:w="600"/>
        <w:gridCol w:w="1025"/>
      </w:tblGrid>
      <w:tr w:rsidR="001C4576" w14:paraId="6DB69D17" w14:textId="77777777" w:rsidTr="00ED1C5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FD5A8A7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2B3CB23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it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684C799" w14:textId="77777777" w:rsidR="001C4576" w:rsidRDefault="001C4576" w:rsidP="00ED1C5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E9EFCD" w14:textId="77777777" w:rsidR="001C4576" w:rsidRDefault="001C4576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FA186A7" w14:textId="77777777" w:rsidR="001C4576" w:rsidRDefault="001C4576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B7A630" w14:textId="77777777" w:rsidR="001C4576" w:rsidRDefault="001C4576" w:rsidP="00ED1C5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A6F3A1A" w14:textId="77777777" w:rsidR="001C4576" w:rsidRDefault="001C4576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ow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8150044" w14:textId="77777777" w:rsidR="001C4576" w:rsidRDefault="001C4576" w:rsidP="00ED1C54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pper_diff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8B7FE40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5A1DD61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1C4576" w14:paraId="4902A122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2EABB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3E6B7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6F210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313.02 [3280.28, 3345.7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14C1E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201D9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DD1B4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15DF245D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C7EC8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86192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4109B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197.67 [3064.22, 3331.1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DD9CF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115.36 [-252.76, 22.0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9A953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1A7CC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5DC80336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2C2C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80319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B9AA5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278.44 [3131.48, 3425.4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86724" w14:textId="2DAE71CE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34.58 [-185.15, 115.9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97039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311A0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5303D12D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C6522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0C368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568DC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4.87 [34.78, 34.9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4B856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06AD1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EE13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1A193563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C9A64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BCF82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49E9E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4.59 [34.22, 34.9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5FEEB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28 [-0.66, 0.1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17050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E791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259A6466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1E75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5B0CE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C9664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4.63 [34.21, 35.0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26614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24 [-0.67, 0.1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2C863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E3D82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53FDC116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E0C5B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CD8A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1219D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594.87 [587.18, 602.5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369C9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E377C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36671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3644795C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54022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A3BB5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1630C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546.25 [514.86, 577.6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1AA75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48.62 [-80.94, -16.3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5484F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3D7A5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5CD99DA3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07C89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683D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D84EF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571.91 [537.65, 606.1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1A1E3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22.96 [-58.08, 12.15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C4BDE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76BA7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76C43D45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695A4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7716C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70298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49.76 [49.63, 49.8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B4A32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A5D38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70D40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6A47762E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F64EB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F7818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EF9B2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49.49 [48.97, 50.0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E1EB7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27 [-0.80,0.2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D58D4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58AB7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245100E9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DAB89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A8508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E4AB6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49.65 [49.08, 50.2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51AE8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11 [-0.69, 0.4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61A9C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7B4D5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5ACA49D7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010C6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02C8F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A3F5E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2.69 [2.67, 2.7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DD5B0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B80E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DE296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414596E8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FA389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17DDC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63883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2.63 [2.57, 2.6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2E065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06 [-0.12, 0.01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73E42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C5353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27915F7D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B1095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7F6DA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5D10D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2.65 [2.58, 2.7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1C0FA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04 [-0.10, 0.0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52E2F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9821D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32BD5C5C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BA6FA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19286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EE005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9.70 [39.63, 39.7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4E246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99C0E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48C0A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2766FABC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D11A9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B4AE0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43BFA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9.66 [39.39, 39.9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DE665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-0.04 [-0.32, 0.2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CA535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AA70A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  <w:tr w:rsidR="001C4576" w14:paraId="5F4F1267" w14:textId="77777777" w:rsidTr="00ED1C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DB871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99F18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91F9B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39.82 [39.52, 40.1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E4684" w14:textId="77777777" w:rsidR="001C4576" w:rsidRPr="001C4576" w:rsidRDefault="001C4576" w:rsidP="001C4576">
            <w:pPr>
              <w:keepNext/>
              <w:spacing w:after="60"/>
              <w:jc w:val="center"/>
              <w:rPr>
                <w:sz w:val="16"/>
                <w:szCs w:val="20"/>
              </w:rPr>
            </w:pPr>
            <w:r w:rsidRPr="001C4576">
              <w:rPr>
                <w:rFonts w:ascii="Calibri" w:hAnsi="Calibri"/>
                <w:sz w:val="16"/>
                <w:szCs w:val="20"/>
              </w:rPr>
              <w:t>0.12 [-0.18, 0.4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3FB2F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833FB" w14:textId="77777777" w:rsidR="001C4576" w:rsidRDefault="001C4576" w:rsidP="00ED1C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ivariable</w:t>
            </w:r>
          </w:p>
        </w:tc>
      </w:tr>
    </w:tbl>
    <w:p w14:paraId="21E81300" w14:textId="742A24E0" w:rsidR="001C4576" w:rsidRPr="001C4576" w:rsidRDefault="001C4576" w:rsidP="001C4576">
      <w:pPr>
        <w:pStyle w:val="Corpsdetexte"/>
      </w:pPr>
    </w:p>
    <w:sectPr w:rsidR="001C4576" w:rsidRPr="001C457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A0E5B" w14:textId="77777777" w:rsidR="00FD69EE" w:rsidRDefault="00FD69EE">
      <w:pPr>
        <w:spacing w:after="0"/>
      </w:pPr>
      <w:r>
        <w:separator/>
      </w:r>
    </w:p>
  </w:endnote>
  <w:endnote w:type="continuationSeparator" w:id="0">
    <w:p w14:paraId="19665C6D" w14:textId="77777777" w:rsidR="00FD69EE" w:rsidRDefault="00FD69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45D95" w14:textId="77777777" w:rsidR="00FD69EE" w:rsidRDefault="00FD69EE">
      <w:r>
        <w:separator/>
      </w:r>
    </w:p>
  </w:footnote>
  <w:footnote w:type="continuationSeparator" w:id="0">
    <w:p w14:paraId="503DECD9" w14:textId="77777777" w:rsidR="00FD69EE" w:rsidRDefault="00FD69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6CEEF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47575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3935"/>
    <w:rsid w:val="001C4576"/>
    <w:rsid w:val="00654815"/>
    <w:rsid w:val="007C3935"/>
    <w:rsid w:val="00A43543"/>
    <w:rsid w:val="00B32AD4"/>
    <w:rsid w:val="00FD69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27D131"/>
  <w15:docId w15:val="{40FA0B49-4DBC-461C-B884-AC711ED1D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931</Words>
  <Characters>5126</Characters>
  <Application>Microsoft Office Word</Application>
  <DocSecurity>0</DocSecurity>
  <Lines>42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hilde Le Vu</cp:lastModifiedBy>
  <cp:revision>2</cp:revision>
  <dcterms:created xsi:type="dcterms:W3CDTF">2025-06-30T09:34:00Z</dcterms:created>
  <dcterms:modified xsi:type="dcterms:W3CDTF">2025-06-30T11:58:00Z</dcterms:modified>
</cp:coreProperties>
</file>